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5C3241" w14:textId="30AB9A5D" w:rsidR="00A16F2A" w:rsidRPr="00D84E13" w:rsidRDefault="00A16F2A" w:rsidP="00A16F2A">
      <w:pPr>
        <w:rPr>
          <w:rFonts w:ascii="Times New Roman" w:hAnsi="Times New Roman" w:cs="Times New Roman"/>
          <w:sz w:val="20"/>
          <w:szCs w:val="20"/>
        </w:rPr>
      </w:pPr>
      <w:r w:rsidRPr="00E76EF8">
        <w:rPr>
          <w:rFonts w:ascii="Times New Roman" w:hAnsi="Times New Roman" w:cs="Times New Roman"/>
          <w:b/>
          <w:bCs/>
          <w:sz w:val="20"/>
          <w:szCs w:val="20"/>
        </w:rPr>
        <w:t xml:space="preserve">Table </w:t>
      </w:r>
      <w:r>
        <w:rPr>
          <w:rFonts w:ascii="Times New Roman" w:hAnsi="Times New Roman" w:cs="Times New Roman"/>
          <w:b/>
          <w:bCs/>
          <w:sz w:val="20"/>
          <w:szCs w:val="20"/>
        </w:rPr>
        <w:t>S</w:t>
      </w:r>
      <w:r w:rsidR="004E12C9">
        <w:rPr>
          <w:rFonts w:ascii="Times New Roman" w:hAnsi="Times New Roman" w:cs="Times New Roman"/>
          <w:b/>
          <w:bCs/>
          <w:sz w:val="20"/>
          <w:szCs w:val="20"/>
        </w:rPr>
        <w:t>1</w:t>
      </w:r>
      <w:r w:rsidRPr="00E76EF8">
        <w:rPr>
          <w:rFonts w:ascii="Times New Roman" w:hAnsi="Times New Roman" w:cs="Times New Roman"/>
          <w:sz w:val="20"/>
          <w:szCs w:val="20"/>
        </w:rPr>
        <w:t>. The specific value of clinic</w:t>
      </w:r>
      <w:r>
        <w:rPr>
          <w:rFonts w:ascii="Times New Roman" w:hAnsi="Times New Roman" w:cs="Times New Roman" w:hint="eastAsia"/>
          <w:sz w:val="20"/>
          <w:szCs w:val="20"/>
        </w:rPr>
        <w:t>al</w:t>
      </w:r>
      <w:r>
        <w:rPr>
          <w:rFonts w:ascii="Times New Roman" w:hAnsi="Times New Roman" w:cs="Times New Roman"/>
          <w:sz w:val="20"/>
          <w:szCs w:val="20"/>
        </w:rPr>
        <w:t xml:space="preserve"> and ultrasound features</w:t>
      </w:r>
      <w:r w:rsidRPr="00E76EF8">
        <w:rPr>
          <w:rFonts w:ascii="Times New Roman" w:hAnsi="Times New Roman" w:cs="Times New Roman"/>
          <w:sz w:val="20"/>
          <w:szCs w:val="20"/>
        </w:rPr>
        <w:t xml:space="preserve"> in the nomogram.</w:t>
      </w:r>
    </w:p>
    <w:tbl>
      <w:tblPr>
        <w:tblW w:w="9639" w:type="dxa"/>
        <w:jc w:val="center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12" w:space="0" w:color="000000"/>
          <w:insideV w:val="single" w:sz="12" w:space="0" w:color="000000"/>
        </w:tblBorders>
        <w:tblLook w:val="04A0" w:firstRow="1" w:lastRow="0" w:firstColumn="1" w:lastColumn="0" w:noHBand="0" w:noVBand="1"/>
      </w:tblPr>
      <w:tblGrid>
        <w:gridCol w:w="5048"/>
        <w:gridCol w:w="4591"/>
      </w:tblGrid>
      <w:tr w:rsidR="00A16F2A" w:rsidRPr="00D84E13" w14:paraId="2D8A1F54" w14:textId="77777777" w:rsidTr="00A16F2A">
        <w:trPr>
          <w:cantSplit/>
          <w:trHeight w:val="679"/>
          <w:jc w:val="center"/>
        </w:trPr>
        <w:tc>
          <w:tcPr>
            <w:tcW w:w="5048" w:type="dxa"/>
            <w:tcBorders>
              <w:left w:val="nil"/>
              <w:bottom w:val="single" w:sz="12" w:space="0" w:color="000000"/>
              <w:right w:val="nil"/>
            </w:tcBorders>
            <w:vAlign w:val="center"/>
            <w:hideMark/>
          </w:tcPr>
          <w:p w14:paraId="5700DF59" w14:textId="77777777" w:rsidR="00A16F2A" w:rsidRPr="00D84E13" w:rsidRDefault="00A16F2A" w:rsidP="003D38F0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</w:pPr>
            <w:r w:rsidRPr="00D84E13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  <w:t>Characteristics</w:t>
            </w:r>
          </w:p>
        </w:tc>
        <w:tc>
          <w:tcPr>
            <w:tcW w:w="4591" w:type="dxa"/>
            <w:tcBorders>
              <w:left w:val="nil"/>
              <w:bottom w:val="single" w:sz="12" w:space="0" w:color="000000"/>
              <w:right w:val="nil"/>
            </w:tcBorders>
            <w:vAlign w:val="center"/>
          </w:tcPr>
          <w:p w14:paraId="57853D36" w14:textId="77777777" w:rsidR="00A16F2A" w:rsidRPr="00D84E13" w:rsidRDefault="00A16F2A" w:rsidP="003D38F0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</w:pPr>
            <w:r w:rsidRPr="00D84E13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  <w:t>Score</w:t>
            </w:r>
          </w:p>
        </w:tc>
      </w:tr>
      <w:tr w:rsidR="00A16F2A" w:rsidRPr="00D84E13" w14:paraId="3F5A8511" w14:textId="77777777" w:rsidTr="00A16F2A">
        <w:trPr>
          <w:cantSplit/>
          <w:trHeight w:val="654"/>
          <w:jc w:val="center"/>
        </w:trPr>
        <w:tc>
          <w:tcPr>
            <w:tcW w:w="5048" w:type="dxa"/>
            <w:tcBorders>
              <w:left w:val="nil"/>
              <w:bottom w:val="nil"/>
              <w:right w:val="nil"/>
            </w:tcBorders>
            <w:vAlign w:val="center"/>
          </w:tcPr>
          <w:p w14:paraId="26E0A3C5" w14:textId="0D0636D0" w:rsidR="00A16F2A" w:rsidRPr="00D84E13" w:rsidRDefault="00A16F2A" w:rsidP="003D38F0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  <w:t>Tumor location</w:t>
            </w:r>
          </w:p>
        </w:tc>
        <w:tc>
          <w:tcPr>
            <w:tcW w:w="4591" w:type="dxa"/>
            <w:tcBorders>
              <w:left w:val="nil"/>
              <w:bottom w:val="nil"/>
              <w:right w:val="nil"/>
            </w:tcBorders>
            <w:vAlign w:val="center"/>
          </w:tcPr>
          <w:p w14:paraId="12F796A2" w14:textId="77777777" w:rsidR="00A16F2A" w:rsidRPr="00D84E13" w:rsidRDefault="00A16F2A" w:rsidP="003D38F0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</w:pPr>
          </w:p>
        </w:tc>
      </w:tr>
      <w:tr w:rsidR="00A16F2A" w:rsidRPr="00D84E13" w14:paraId="0EDC77B7" w14:textId="77777777" w:rsidTr="00A16F2A">
        <w:trPr>
          <w:cantSplit/>
          <w:trHeight w:val="654"/>
          <w:jc w:val="center"/>
        </w:trPr>
        <w:tc>
          <w:tcPr>
            <w:tcW w:w="504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EAFAA35" w14:textId="68810E90" w:rsidR="00A16F2A" w:rsidRPr="00D84E13" w:rsidRDefault="00A16F2A" w:rsidP="003D38F0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Upper</w:t>
            </w:r>
          </w:p>
        </w:tc>
        <w:tc>
          <w:tcPr>
            <w:tcW w:w="459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4215C3E" w14:textId="77777777" w:rsidR="00A16F2A" w:rsidRPr="00D84E13" w:rsidRDefault="00A16F2A" w:rsidP="003D38F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D84E1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</w:t>
            </w:r>
          </w:p>
        </w:tc>
      </w:tr>
      <w:tr w:rsidR="00A16F2A" w:rsidRPr="00D84E13" w14:paraId="0CD8A2B6" w14:textId="77777777" w:rsidTr="00A16F2A">
        <w:trPr>
          <w:cantSplit/>
          <w:trHeight w:val="654"/>
          <w:jc w:val="center"/>
        </w:trPr>
        <w:tc>
          <w:tcPr>
            <w:tcW w:w="504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AE95C01" w14:textId="6E506C13" w:rsidR="00A16F2A" w:rsidRPr="00D84E13" w:rsidRDefault="00A16F2A" w:rsidP="003D38F0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Middle</w:t>
            </w:r>
          </w:p>
        </w:tc>
        <w:tc>
          <w:tcPr>
            <w:tcW w:w="459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57B78DE" w14:textId="4B878C31" w:rsidR="00A16F2A" w:rsidRPr="00D84E13" w:rsidRDefault="00A16F2A" w:rsidP="003D38F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0</w:t>
            </w:r>
          </w:p>
        </w:tc>
      </w:tr>
      <w:tr w:rsidR="00A16F2A" w:rsidRPr="00D84E13" w14:paraId="434EBE96" w14:textId="77777777" w:rsidTr="00A16F2A">
        <w:trPr>
          <w:cantSplit/>
          <w:trHeight w:val="654"/>
          <w:jc w:val="center"/>
        </w:trPr>
        <w:tc>
          <w:tcPr>
            <w:tcW w:w="504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DE6CD39" w14:textId="46BC4CE0" w:rsidR="00A16F2A" w:rsidRPr="00D84E13" w:rsidRDefault="00A16F2A" w:rsidP="003D38F0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Lower</w:t>
            </w:r>
          </w:p>
        </w:tc>
        <w:tc>
          <w:tcPr>
            <w:tcW w:w="459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A5BEAE2" w14:textId="667B4C35" w:rsidR="00A16F2A" w:rsidRPr="00D84E13" w:rsidRDefault="00A16F2A" w:rsidP="003D38F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0</w:t>
            </w:r>
          </w:p>
        </w:tc>
      </w:tr>
      <w:tr w:rsidR="00A16F2A" w:rsidRPr="00D84E13" w14:paraId="021991E2" w14:textId="77777777" w:rsidTr="00A16F2A">
        <w:trPr>
          <w:cantSplit/>
          <w:trHeight w:val="654"/>
          <w:jc w:val="center"/>
        </w:trPr>
        <w:tc>
          <w:tcPr>
            <w:tcW w:w="504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EF25C34" w14:textId="69F60EC2" w:rsidR="00A16F2A" w:rsidRPr="00D84E13" w:rsidRDefault="00A16F2A" w:rsidP="003D38F0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  <w:t>TgAb level</w:t>
            </w:r>
          </w:p>
        </w:tc>
        <w:tc>
          <w:tcPr>
            <w:tcW w:w="459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2C81D51" w14:textId="77777777" w:rsidR="00A16F2A" w:rsidRPr="00D84E13" w:rsidRDefault="00A16F2A" w:rsidP="003D38F0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</w:pPr>
          </w:p>
        </w:tc>
      </w:tr>
      <w:tr w:rsidR="00A16F2A" w:rsidRPr="00D84E13" w14:paraId="199D710B" w14:textId="77777777" w:rsidTr="00A16F2A">
        <w:trPr>
          <w:cantSplit/>
          <w:trHeight w:val="654"/>
          <w:jc w:val="center"/>
        </w:trPr>
        <w:tc>
          <w:tcPr>
            <w:tcW w:w="504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1DC71B" w14:textId="1216AA02" w:rsidR="00A16F2A" w:rsidRPr="00A16F2A" w:rsidRDefault="00A16F2A" w:rsidP="003D38F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A16F2A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≤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 xml:space="preserve"> </w:t>
            </w:r>
            <w:r>
              <w:rPr>
                <w:rFonts w:ascii="Times New Roman" w:eastAsia="等线" w:hAnsi="Times New Roman" w:cs="Times New Roman" w:hint="eastAsia"/>
                <w:color w:val="000000"/>
                <w:kern w:val="0"/>
                <w:sz w:val="20"/>
                <w:szCs w:val="20"/>
              </w:rPr>
              <w:t>1150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IU</w:t>
            </w:r>
            <w:r>
              <w:rPr>
                <w:rFonts w:ascii="Times New Roman" w:eastAsia="等线" w:hAnsi="Times New Roman" w:cs="Times New Roman" w:hint="eastAsia"/>
                <w:color w:val="000000"/>
                <w:kern w:val="0"/>
                <w:sz w:val="20"/>
                <w:szCs w:val="20"/>
              </w:rPr>
              <w:t>/mL</w:t>
            </w:r>
          </w:p>
        </w:tc>
        <w:tc>
          <w:tcPr>
            <w:tcW w:w="459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56C5FA1" w14:textId="50C22AE6" w:rsidR="00A16F2A" w:rsidRPr="00D84E13" w:rsidRDefault="00A16F2A" w:rsidP="003D38F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</w:t>
            </w:r>
          </w:p>
        </w:tc>
      </w:tr>
      <w:tr w:rsidR="00A16F2A" w:rsidRPr="00D84E13" w14:paraId="7F82ECFC" w14:textId="77777777" w:rsidTr="00A16F2A">
        <w:trPr>
          <w:cantSplit/>
          <w:trHeight w:val="654"/>
          <w:jc w:val="center"/>
        </w:trPr>
        <w:tc>
          <w:tcPr>
            <w:tcW w:w="504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8066666" w14:textId="60EDAE9F" w:rsidR="00A16F2A" w:rsidRPr="00A16F2A" w:rsidRDefault="00A16F2A" w:rsidP="003D38F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 w:hint="eastAsia"/>
                <w:color w:val="000000"/>
                <w:kern w:val="0"/>
                <w:sz w:val="20"/>
                <w:szCs w:val="20"/>
              </w:rPr>
              <w:t>&gt;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50IU/mL</w:t>
            </w:r>
          </w:p>
        </w:tc>
        <w:tc>
          <w:tcPr>
            <w:tcW w:w="459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89321C2" w14:textId="134456FB" w:rsidR="00A16F2A" w:rsidRPr="00D84E13" w:rsidRDefault="00A16F2A" w:rsidP="003D38F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8</w:t>
            </w:r>
          </w:p>
        </w:tc>
      </w:tr>
      <w:tr w:rsidR="00A16F2A" w:rsidRPr="00D84E13" w14:paraId="7A825C90" w14:textId="77777777" w:rsidTr="00A16F2A">
        <w:trPr>
          <w:cantSplit/>
          <w:trHeight w:val="654"/>
          <w:jc w:val="center"/>
        </w:trPr>
        <w:tc>
          <w:tcPr>
            <w:tcW w:w="504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F180B63" w14:textId="54D59EE7" w:rsidR="00A16F2A" w:rsidRPr="00A16F2A" w:rsidRDefault="00A16F2A" w:rsidP="00A16F2A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</w:pPr>
            <w:r w:rsidRPr="00A16F2A">
              <w:rPr>
                <w:rFonts w:ascii="Times New Roman" w:eastAsia="等线" w:hAnsi="Times New Roman" w:cs="Times New Roman" w:hint="eastAsia"/>
                <w:b/>
                <w:bCs/>
                <w:color w:val="000000"/>
                <w:kern w:val="0"/>
                <w:sz w:val="20"/>
                <w:szCs w:val="20"/>
              </w:rPr>
              <w:t>C</w:t>
            </w:r>
            <w:r w:rsidRPr="00A16F2A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  <w:t xml:space="preserve">LN </w:t>
            </w:r>
            <w:r w:rsidR="00926560">
              <w:rPr>
                <w:rFonts w:ascii="Times New Roman" w:eastAsia="等线" w:hAnsi="Times New Roman" w:cs="Times New Roman" w:hint="eastAsia"/>
                <w:b/>
                <w:bCs/>
                <w:color w:val="000000"/>
                <w:kern w:val="0"/>
                <w:sz w:val="20"/>
                <w:szCs w:val="20"/>
              </w:rPr>
              <w:t>margin</w:t>
            </w:r>
          </w:p>
        </w:tc>
        <w:tc>
          <w:tcPr>
            <w:tcW w:w="459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8798F7C" w14:textId="77777777" w:rsidR="00A16F2A" w:rsidRDefault="00A16F2A" w:rsidP="003D38F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</w:tr>
      <w:tr w:rsidR="00A16F2A" w:rsidRPr="00D84E13" w14:paraId="09DCC403" w14:textId="77777777" w:rsidTr="00A16F2A">
        <w:trPr>
          <w:cantSplit/>
          <w:trHeight w:val="654"/>
          <w:jc w:val="center"/>
        </w:trPr>
        <w:tc>
          <w:tcPr>
            <w:tcW w:w="504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837A3C3" w14:textId="4A972C79" w:rsidR="00A16F2A" w:rsidRDefault="00AF3793" w:rsidP="003D38F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R</w:t>
            </w:r>
            <w:r>
              <w:rPr>
                <w:rFonts w:ascii="Times New Roman" w:eastAsia="等线" w:hAnsi="Times New Roman" w:cs="Times New Roman" w:hint="eastAsia"/>
                <w:color w:val="000000"/>
                <w:kern w:val="0"/>
                <w:sz w:val="20"/>
                <w:szCs w:val="20"/>
              </w:rPr>
              <w:t>egular</w:t>
            </w:r>
          </w:p>
        </w:tc>
        <w:tc>
          <w:tcPr>
            <w:tcW w:w="459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9923A8B" w14:textId="725778AD" w:rsidR="00A16F2A" w:rsidRDefault="00A16F2A" w:rsidP="003D38F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 w:hint="eastAsia"/>
                <w:color w:val="000000"/>
                <w:kern w:val="0"/>
                <w:sz w:val="20"/>
                <w:szCs w:val="20"/>
              </w:rPr>
              <w:t>0</w:t>
            </w:r>
          </w:p>
        </w:tc>
      </w:tr>
      <w:tr w:rsidR="00A16F2A" w:rsidRPr="00D84E13" w14:paraId="7F241E94" w14:textId="77777777" w:rsidTr="00A16F2A">
        <w:trPr>
          <w:cantSplit/>
          <w:trHeight w:val="654"/>
          <w:jc w:val="center"/>
        </w:trPr>
        <w:tc>
          <w:tcPr>
            <w:tcW w:w="504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625FC51" w14:textId="0B9A5C4A" w:rsidR="00A16F2A" w:rsidRDefault="00AF3793" w:rsidP="003D38F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I</w:t>
            </w:r>
            <w:r>
              <w:rPr>
                <w:rFonts w:ascii="Times New Roman" w:eastAsia="等线" w:hAnsi="Times New Roman" w:cs="Times New Roman" w:hint="eastAsia"/>
                <w:color w:val="000000"/>
                <w:kern w:val="0"/>
                <w:sz w:val="20"/>
                <w:szCs w:val="20"/>
              </w:rPr>
              <w:t>rregular</w:t>
            </w:r>
          </w:p>
        </w:tc>
        <w:tc>
          <w:tcPr>
            <w:tcW w:w="459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A4DA0F2" w14:textId="2033463B" w:rsidR="00A16F2A" w:rsidRDefault="00A16F2A" w:rsidP="003D38F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 w:hint="eastAsia"/>
                <w:color w:val="000000"/>
                <w:kern w:val="0"/>
                <w:sz w:val="20"/>
                <w:szCs w:val="20"/>
              </w:rPr>
              <w:t>8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</w:t>
            </w:r>
          </w:p>
        </w:tc>
      </w:tr>
      <w:tr w:rsidR="00A16F2A" w:rsidRPr="00D84E13" w14:paraId="61885F67" w14:textId="77777777" w:rsidTr="00A16F2A">
        <w:trPr>
          <w:cantSplit/>
          <w:trHeight w:val="654"/>
          <w:jc w:val="center"/>
        </w:trPr>
        <w:tc>
          <w:tcPr>
            <w:tcW w:w="504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B42431E" w14:textId="292EAA63" w:rsidR="00A16F2A" w:rsidRPr="00A16F2A" w:rsidRDefault="00A16F2A" w:rsidP="00A16F2A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</w:pPr>
            <w:r w:rsidRPr="00A16F2A">
              <w:rPr>
                <w:rFonts w:ascii="Times New Roman" w:eastAsia="等线" w:hAnsi="Times New Roman" w:cs="Times New Roman" w:hint="eastAsia"/>
                <w:b/>
                <w:bCs/>
                <w:color w:val="000000"/>
                <w:kern w:val="0"/>
                <w:sz w:val="20"/>
                <w:szCs w:val="20"/>
              </w:rPr>
              <w:t>C</w:t>
            </w:r>
            <w:r w:rsidRPr="00A16F2A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  <w:t>LN calcification</w:t>
            </w:r>
          </w:p>
        </w:tc>
        <w:tc>
          <w:tcPr>
            <w:tcW w:w="459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815A5DA" w14:textId="77777777" w:rsidR="00A16F2A" w:rsidRDefault="00A16F2A" w:rsidP="003D38F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</w:tr>
      <w:tr w:rsidR="00A16F2A" w:rsidRPr="00D84E13" w14:paraId="2B72F48B" w14:textId="77777777" w:rsidTr="00A16F2A">
        <w:trPr>
          <w:cantSplit/>
          <w:trHeight w:val="654"/>
          <w:jc w:val="center"/>
        </w:trPr>
        <w:tc>
          <w:tcPr>
            <w:tcW w:w="504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7C0EFFF" w14:textId="0DCF8FEF" w:rsidR="00A16F2A" w:rsidRDefault="00A16F2A" w:rsidP="003D38F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 w:hint="eastAsia"/>
                <w:color w:val="000000"/>
                <w:kern w:val="0"/>
                <w:sz w:val="20"/>
                <w:szCs w:val="20"/>
              </w:rPr>
              <w:t>N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o</w:t>
            </w:r>
          </w:p>
        </w:tc>
        <w:tc>
          <w:tcPr>
            <w:tcW w:w="459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FC3F3F6" w14:textId="62E6662F" w:rsidR="00A16F2A" w:rsidRDefault="00A16F2A" w:rsidP="003D38F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 w:hint="eastAsia"/>
                <w:color w:val="000000"/>
                <w:kern w:val="0"/>
                <w:sz w:val="20"/>
                <w:szCs w:val="20"/>
              </w:rPr>
              <w:t>0</w:t>
            </w:r>
          </w:p>
        </w:tc>
      </w:tr>
      <w:tr w:rsidR="00A16F2A" w:rsidRPr="00D84E13" w14:paraId="41A75520" w14:textId="77777777" w:rsidTr="00A16F2A">
        <w:trPr>
          <w:cantSplit/>
          <w:trHeight w:val="654"/>
          <w:jc w:val="center"/>
        </w:trPr>
        <w:tc>
          <w:tcPr>
            <w:tcW w:w="504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267ED70" w14:textId="484FE267" w:rsidR="00A16F2A" w:rsidRDefault="00A16F2A" w:rsidP="003D38F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Micro-calcification</w:t>
            </w:r>
          </w:p>
        </w:tc>
        <w:tc>
          <w:tcPr>
            <w:tcW w:w="459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80CE484" w14:textId="44A1327A" w:rsidR="00A16F2A" w:rsidRDefault="00A16F2A" w:rsidP="003D38F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 w:hint="eastAsia"/>
                <w:color w:val="000000"/>
                <w:kern w:val="0"/>
                <w:sz w:val="20"/>
                <w:szCs w:val="20"/>
              </w:rPr>
              <w:t>1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0</w:t>
            </w:r>
          </w:p>
        </w:tc>
      </w:tr>
      <w:tr w:rsidR="00A16F2A" w:rsidRPr="00D84E13" w14:paraId="51BF417D" w14:textId="77777777" w:rsidTr="00A16F2A">
        <w:trPr>
          <w:cantSplit/>
          <w:trHeight w:val="654"/>
          <w:jc w:val="center"/>
        </w:trPr>
        <w:tc>
          <w:tcPr>
            <w:tcW w:w="504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64525A6" w14:textId="04A20A09" w:rsidR="00A16F2A" w:rsidRPr="00D84E13" w:rsidRDefault="00A16F2A" w:rsidP="003D38F0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</w:pPr>
            <w:r w:rsidRPr="00D84E13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  <w:t xml:space="preserve">Total point for </w:t>
            </w:r>
            <w:r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  <w:t>predicting the CLNM</w:t>
            </w:r>
          </w:p>
        </w:tc>
        <w:tc>
          <w:tcPr>
            <w:tcW w:w="459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5C2157E" w14:textId="77777777" w:rsidR="00A16F2A" w:rsidRPr="00D84E13" w:rsidRDefault="00A16F2A" w:rsidP="003D38F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</w:tr>
      <w:tr w:rsidR="00A16F2A" w:rsidRPr="00D84E13" w14:paraId="76C24943" w14:textId="77777777" w:rsidTr="00A16F2A">
        <w:trPr>
          <w:cantSplit/>
          <w:trHeight w:val="654"/>
          <w:jc w:val="center"/>
        </w:trPr>
        <w:tc>
          <w:tcPr>
            <w:tcW w:w="504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1403386" w14:textId="77777777" w:rsidR="00A16F2A" w:rsidRPr="00D84E13" w:rsidRDefault="00A16F2A" w:rsidP="003D38F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D84E1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1</w:t>
            </w:r>
          </w:p>
        </w:tc>
        <w:tc>
          <w:tcPr>
            <w:tcW w:w="459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70570BA" w14:textId="72C531A5" w:rsidR="00A16F2A" w:rsidRPr="00D84E13" w:rsidRDefault="0011434E" w:rsidP="003D38F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</w:t>
            </w:r>
          </w:p>
        </w:tc>
      </w:tr>
      <w:tr w:rsidR="00A16F2A" w:rsidRPr="00D84E13" w14:paraId="50FECB89" w14:textId="77777777" w:rsidTr="00A16F2A">
        <w:trPr>
          <w:cantSplit/>
          <w:trHeight w:val="654"/>
          <w:jc w:val="center"/>
        </w:trPr>
        <w:tc>
          <w:tcPr>
            <w:tcW w:w="504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6818A4D" w14:textId="77777777" w:rsidR="00A16F2A" w:rsidRPr="00D84E13" w:rsidRDefault="00A16F2A" w:rsidP="003D38F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D84E1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2</w:t>
            </w:r>
          </w:p>
        </w:tc>
        <w:tc>
          <w:tcPr>
            <w:tcW w:w="459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2A3624D" w14:textId="3960D83E" w:rsidR="00A16F2A" w:rsidRPr="00D84E13" w:rsidRDefault="0011434E" w:rsidP="003D38F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7</w:t>
            </w:r>
          </w:p>
        </w:tc>
      </w:tr>
      <w:tr w:rsidR="00A16F2A" w:rsidRPr="00D84E13" w14:paraId="724EF0E7" w14:textId="77777777" w:rsidTr="00A16F2A">
        <w:trPr>
          <w:cantSplit/>
          <w:trHeight w:val="654"/>
          <w:jc w:val="center"/>
        </w:trPr>
        <w:tc>
          <w:tcPr>
            <w:tcW w:w="504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9D31D03" w14:textId="77777777" w:rsidR="00A16F2A" w:rsidRPr="00D84E13" w:rsidRDefault="00A16F2A" w:rsidP="003D38F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D84E1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3</w:t>
            </w:r>
          </w:p>
        </w:tc>
        <w:tc>
          <w:tcPr>
            <w:tcW w:w="459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30CEF8F" w14:textId="40BE8D7E" w:rsidR="00A16F2A" w:rsidRPr="00D84E13" w:rsidRDefault="0011434E" w:rsidP="003D38F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8</w:t>
            </w:r>
          </w:p>
        </w:tc>
      </w:tr>
      <w:tr w:rsidR="00A16F2A" w:rsidRPr="00D84E13" w14:paraId="37845012" w14:textId="77777777" w:rsidTr="00A16F2A">
        <w:trPr>
          <w:cantSplit/>
          <w:trHeight w:val="654"/>
          <w:jc w:val="center"/>
        </w:trPr>
        <w:tc>
          <w:tcPr>
            <w:tcW w:w="504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97CB159" w14:textId="77777777" w:rsidR="00A16F2A" w:rsidRPr="00D84E13" w:rsidRDefault="00A16F2A" w:rsidP="003D38F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D84E1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4</w:t>
            </w:r>
          </w:p>
        </w:tc>
        <w:tc>
          <w:tcPr>
            <w:tcW w:w="459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FAC7EAC" w14:textId="4A5BE6F2" w:rsidR="00A16F2A" w:rsidRPr="00D84E13" w:rsidRDefault="0011434E" w:rsidP="003D38F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4</w:t>
            </w:r>
          </w:p>
        </w:tc>
      </w:tr>
      <w:tr w:rsidR="00A16F2A" w:rsidRPr="00D84E13" w14:paraId="42940700" w14:textId="77777777" w:rsidTr="00A16F2A">
        <w:trPr>
          <w:cantSplit/>
          <w:trHeight w:val="654"/>
          <w:jc w:val="center"/>
        </w:trPr>
        <w:tc>
          <w:tcPr>
            <w:tcW w:w="504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A00963B" w14:textId="77777777" w:rsidR="00A16F2A" w:rsidRPr="00D84E13" w:rsidRDefault="00A16F2A" w:rsidP="003D38F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D84E1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5</w:t>
            </w:r>
          </w:p>
        </w:tc>
        <w:tc>
          <w:tcPr>
            <w:tcW w:w="459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3905184" w14:textId="5120086E" w:rsidR="00A16F2A" w:rsidRPr="00D84E13" w:rsidRDefault="0011434E" w:rsidP="003D38F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0</w:t>
            </w:r>
          </w:p>
        </w:tc>
      </w:tr>
      <w:tr w:rsidR="00A16F2A" w:rsidRPr="00D84E13" w14:paraId="2CF0887B" w14:textId="77777777" w:rsidTr="00A16F2A">
        <w:trPr>
          <w:cantSplit/>
          <w:trHeight w:val="654"/>
          <w:jc w:val="center"/>
        </w:trPr>
        <w:tc>
          <w:tcPr>
            <w:tcW w:w="504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3DD60DE" w14:textId="77777777" w:rsidR="00A16F2A" w:rsidRPr="00D84E13" w:rsidRDefault="00A16F2A" w:rsidP="003D38F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D84E1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lastRenderedPageBreak/>
              <w:t>0.6</w:t>
            </w:r>
          </w:p>
        </w:tc>
        <w:tc>
          <w:tcPr>
            <w:tcW w:w="459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EDA04A2" w14:textId="1A003AE1" w:rsidR="00A16F2A" w:rsidRPr="00D84E13" w:rsidRDefault="0011434E" w:rsidP="003D38F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5</w:t>
            </w:r>
          </w:p>
        </w:tc>
      </w:tr>
      <w:tr w:rsidR="00A16F2A" w:rsidRPr="00D84E13" w14:paraId="6B565A01" w14:textId="77777777" w:rsidTr="00A16F2A">
        <w:trPr>
          <w:cantSplit/>
          <w:trHeight w:val="654"/>
          <w:jc w:val="center"/>
        </w:trPr>
        <w:tc>
          <w:tcPr>
            <w:tcW w:w="504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2B0910E" w14:textId="77777777" w:rsidR="00A16F2A" w:rsidRPr="00D84E13" w:rsidRDefault="00A16F2A" w:rsidP="003D38F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D84E1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7</w:t>
            </w:r>
          </w:p>
        </w:tc>
        <w:tc>
          <w:tcPr>
            <w:tcW w:w="459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AB98CAB" w14:textId="22665579" w:rsidR="00A16F2A" w:rsidRPr="00D84E13" w:rsidRDefault="0011434E" w:rsidP="003D38F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2</w:t>
            </w:r>
          </w:p>
        </w:tc>
      </w:tr>
      <w:tr w:rsidR="00A16F2A" w:rsidRPr="00D84E13" w14:paraId="75E0046D" w14:textId="77777777" w:rsidTr="00A16F2A">
        <w:trPr>
          <w:cantSplit/>
          <w:trHeight w:val="654"/>
          <w:jc w:val="center"/>
        </w:trPr>
        <w:tc>
          <w:tcPr>
            <w:tcW w:w="504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AC7C90E" w14:textId="77777777" w:rsidR="00A16F2A" w:rsidRPr="00D84E13" w:rsidRDefault="00A16F2A" w:rsidP="003D38F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D84E1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8</w:t>
            </w:r>
          </w:p>
        </w:tc>
        <w:tc>
          <w:tcPr>
            <w:tcW w:w="459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D78FF1F" w14:textId="3C59BEFF" w:rsidR="00A16F2A" w:rsidRPr="00D84E13" w:rsidRDefault="0011434E" w:rsidP="003D38F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3</w:t>
            </w:r>
          </w:p>
        </w:tc>
      </w:tr>
      <w:tr w:rsidR="00A16F2A" w:rsidRPr="00D84E13" w14:paraId="7799E58D" w14:textId="77777777" w:rsidTr="00A16F2A">
        <w:trPr>
          <w:cantSplit/>
          <w:trHeight w:val="654"/>
          <w:jc w:val="center"/>
        </w:trPr>
        <w:tc>
          <w:tcPr>
            <w:tcW w:w="5048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2E16C455" w14:textId="77777777" w:rsidR="00A16F2A" w:rsidRPr="00D84E13" w:rsidRDefault="00A16F2A" w:rsidP="003D38F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D84E13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9</w:t>
            </w:r>
          </w:p>
        </w:tc>
        <w:tc>
          <w:tcPr>
            <w:tcW w:w="4591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3A76B8BC" w14:textId="649FFFFB" w:rsidR="00A16F2A" w:rsidRPr="00D84E13" w:rsidRDefault="0011434E" w:rsidP="003D38F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64</w:t>
            </w:r>
          </w:p>
        </w:tc>
      </w:tr>
    </w:tbl>
    <w:p w14:paraId="332B0C00" w14:textId="205B4FE7" w:rsidR="00423BF8" w:rsidRPr="00B30E71" w:rsidRDefault="00423BF8" w:rsidP="00423BF8">
      <w:pPr>
        <w:spacing w:line="480" w:lineRule="auto"/>
        <w:rPr>
          <w:rFonts w:ascii="Times New Roman" w:eastAsia="等线" w:hAnsi="Times New Roman" w:cs="Times New Roman"/>
          <w:color w:val="000000"/>
          <w:kern w:val="0"/>
          <w:sz w:val="20"/>
          <w:szCs w:val="20"/>
        </w:rPr>
      </w:pPr>
      <w:r w:rsidRPr="00B30E71">
        <w:rPr>
          <w:rFonts w:ascii="Times New Roman" w:eastAsia="等线" w:hAnsi="Times New Roman" w:cs="Times New Roman"/>
          <w:color w:val="000000"/>
          <w:kern w:val="0"/>
          <w:sz w:val="20"/>
          <w:szCs w:val="20"/>
        </w:rPr>
        <w:t>Abbreviation:</w:t>
      </w:r>
      <w:r>
        <w:rPr>
          <w:rFonts w:ascii="Times New Roman" w:eastAsia="等线" w:hAnsi="Times New Roman" w:cs="Times New Roman"/>
          <w:color w:val="000000"/>
          <w:kern w:val="0"/>
          <w:sz w:val="20"/>
          <w:szCs w:val="20"/>
        </w:rPr>
        <w:t xml:space="preserve"> CLN: central lymph node; </w:t>
      </w:r>
      <w:r w:rsidRPr="00B30E71">
        <w:rPr>
          <w:rFonts w:ascii="Times New Roman" w:eastAsia="等线" w:hAnsi="Times New Roman" w:cs="Times New Roman"/>
          <w:color w:val="000000"/>
          <w:kern w:val="0"/>
          <w:sz w:val="20"/>
          <w:szCs w:val="20"/>
        </w:rPr>
        <w:t>CLNM: central lymph node metastasis;</w:t>
      </w:r>
      <w:r>
        <w:rPr>
          <w:rFonts w:ascii="Times New Roman" w:eastAsia="等线" w:hAnsi="Times New Roman" w:cs="Times New Roman"/>
          <w:color w:val="000000"/>
          <w:kern w:val="0"/>
          <w:sz w:val="20"/>
          <w:szCs w:val="20"/>
        </w:rPr>
        <w:t xml:space="preserve"> </w:t>
      </w:r>
      <w:r w:rsidRPr="00B30E71">
        <w:rPr>
          <w:rFonts w:ascii="Times New Roman" w:eastAsia="等线" w:hAnsi="Times New Roman" w:cs="Times New Roman"/>
          <w:color w:val="000000"/>
          <w:kern w:val="0"/>
          <w:sz w:val="20"/>
          <w:szCs w:val="20"/>
        </w:rPr>
        <w:t>TgAb: anti-thyroglobulin antibody</w:t>
      </w:r>
      <w:r>
        <w:rPr>
          <w:rFonts w:ascii="Times New Roman" w:eastAsia="等线" w:hAnsi="Times New Roman" w:cs="Times New Roman"/>
          <w:color w:val="000000"/>
          <w:kern w:val="0"/>
          <w:sz w:val="20"/>
          <w:szCs w:val="20"/>
        </w:rPr>
        <w:t>.</w:t>
      </w:r>
    </w:p>
    <w:p w14:paraId="21B3215A" w14:textId="77777777" w:rsidR="004A40A9" w:rsidRPr="00423BF8" w:rsidRDefault="004A40A9"/>
    <w:sectPr w:rsidR="004A40A9" w:rsidRPr="00423BF8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63CA0A" w14:textId="77777777" w:rsidR="001B4612" w:rsidRDefault="001B4612" w:rsidP="004E12C9">
      <w:r>
        <w:separator/>
      </w:r>
    </w:p>
  </w:endnote>
  <w:endnote w:type="continuationSeparator" w:id="0">
    <w:p w14:paraId="6DE25DDC" w14:textId="77777777" w:rsidR="001B4612" w:rsidRDefault="001B4612" w:rsidP="004E12C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F7DDDC" w14:textId="77777777" w:rsidR="001B4612" w:rsidRDefault="001B4612" w:rsidP="004E12C9">
      <w:r>
        <w:separator/>
      </w:r>
    </w:p>
  </w:footnote>
  <w:footnote w:type="continuationSeparator" w:id="0">
    <w:p w14:paraId="3A8631E8" w14:textId="77777777" w:rsidR="001B4612" w:rsidRDefault="001B4612" w:rsidP="004E12C9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bordersDoNotSurroundHeader/>
  <w:bordersDoNotSurroundFooter/>
  <w:proofState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0tDQwAtLmhuaGZko6SsGpxcWZ+XkgBca1AMx/ZUAsAAAA"/>
  </w:docVars>
  <w:rsids>
    <w:rsidRoot w:val="00122DE3"/>
    <w:rsid w:val="0011434E"/>
    <w:rsid w:val="00122DE3"/>
    <w:rsid w:val="001B4612"/>
    <w:rsid w:val="00423BF8"/>
    <w:rsid w:val="004A40A9"/>
    <w:rsid w:val="004E12C9"/>
    <w:rsid w:val="00926560"/>
    <w:rsid w:val="00A16F2A"/>
    <w:rsid w:val="00AF37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3D7F274"/>
  <w15:chartTrackingRefBased/>
  <w15:docId w15:val="{CC43EF3E-4EBC-473C-9B83-E6C06B32D9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A16F2A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4E12C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4E12C9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4E12C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4E12C9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75</Words>
  <Characters>433</Characters>
  <Application>Microsoft Office Word</Application>
  <DocSecurity>0</DocSecurity>
  <Lines>3</Lines>
  <Paragraphs>1</Paragraphs>
  <ScaleCrop>false</ScaleCrop>
  <Company/>
  <LinksUpToDate>false</LinksUpToDate>
  <CharactersWithSpaces>5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闵 宇</dc:creator>
  <cp:keywords/>
  <dc:description/>
  <cp:lastModifiedBy>闵 宇</cp:lastModifiedBy>
  <cp:revision>8</cp:revision>
  <dcterms:created xsi:type="dcterms:W3CDTF">2021-05-22T01:03:00Z</dcterms:created>
  <dcterms:modified xsi:type="dcterms:W3CDTF">2021-05-23T05:19:00Z</dcterms:modified>
</cp:coreProperties>
</file>